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นาโน</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พี่ล่ามนะคะ ใครที่เปิดเครื่อง แล้วให้เปิดโปรแกรม ดู ไปที่เราจำไม่ผิดน่ะ เราเก็บไว้ที่ Drive C ใดนะลูก Drive C แล้วก็ในโฟลเดอร์ที่ชื่อว่า blender เบนเดอร์ดู Version นะคะ เราใช้ 2 จุด79 อันนั้นต้องเปิดให้ถูกด้วยนะคะ เราก็คิดเข้าไปในโฟลเดอร์นั้นแล้วก็คิดพี่ตัวโลโกมันน่ะ รูปตาสีน้ำเงิน มีเหมือนอะไร บางคนบอกมันนก บางคนก็บอกว่านิ้ว 3 นิ้วนี่แหละ แล้วแต่จะมองนะ ก็เหมือนมึงก็เหมือนนะนี่ ตอนนี้เราก็คิดเปิดถ้าใครเปิดแล้วมันก็จะขึ้นมาหน้าอย่างนี้นะคะ นี่ โอเคไหมคะ เราก็คลิกไปยังพื้นที่ ตัวนี้ของเรา เปิดได้ก็จะขึ้นอย่างนี้มานะ ทีนี้มาดูหัวข้อที่เราจะเรียนในวันนี้นะคะ เราจะใช้เป็นblender บอกเราว่า blender มันใช้สร้าง 3D 3D ก็คือ 3 มิติ 3 Dimension นั่นเองนะคะ Dimension ก็แปลว่ามิติคือ 3 มิติ ก็คือสร้างตัวเกมของเรานี่ เป็นแบบ 3 มิติครั้งก่อนเราสร้างแค่แบบ 2 มิติ หรือ 2D ก็คือเหมือนมันเป็นรูปวาดน่ะ แต่ที่นี้ มันจะเป็นลักษณะเหมือนเป็นหุ่น เห็นเห็นได้ทั้งด้านบนด้านล่างด้านข้างด้านหน้า มีส่วนเว้าส่วนโค้งมี มีความลึกความหนานะคะ เหมือนเราเห็นตัวเรานี่ เหมือนแขนนี่ ถ้าวาด 2D แขนก็จะเป็นแบน ๆ ใช่ไหมแต่ถ้าเป็น 3D แทนก็จะมีความโค้งความกลมของส่วนของแขนเรานะคะ หัวข้อที่เราจะเรียนในวันนี้นะคะ ต้องอธิบายถึงหน้าต่างโปรแกรม ก็คือในโปรแกรมนี้ ลักษณะมันจะเป็นหน้าต่างนะคะ แล้วมันมีส่วนต่าง ๆ คืออะไรบ้าง เราจะมาพูดถึงหัวข้อนี้กันนะคะ หัวข้อที่ 2 การใช้เมาส์ คือ ในการใช้เมาส์ใน Windows มันจะไม่มีแค่คลิก แล้วก็ดับเบิลคลิกเท่านั้น มันยังมีใช้ตรงตัวลูกกลิ้งด้วยนะคะ Scrooll เม้์ด้วยอะไรเลื่อนเมาส์ด้วย เลื่อนเมาส์ด้วยวิธีการเปลี่ยนเม้าท์อะไรด้วยนะคะ และหัวข้อต่อมาคีย์ลัดเราจะต้องมันรู้จักคีย์ลัดที่ใช้ในการเปลี่ยนมุมมองเวลาเราจะเปลี่ยนมุมมองของ เวลาเราจะเปลี่ยนมุมมองชิ้นงานเราน่ะ เราจะต้องกดปุ่มอะไรนะคะ จะเปลี่ยนไปให้เห็นส่วนหน้าส่วนหลังส่วนบนส่วนล่าง อะไรก็แล้วแต่นะคะ ก็จะมีคีย์ลัดให้เด็ก ๆ นะคะ และหัวข้อสุดท้ายนะคะ ชนิดของวัตถุใน Blender ก็คือเราจะสร้าง 3Dได้ เราก็ต้องรู้ก่อนว่ามันสามารถสร้างวัตถุแบบใดได้บ้าง ต้องรู้จักชนิดหรือประเภทของมันนะคะ เมื่อเราเรียนหัวข้อนี้จบ เราก็จะมาลองทำดูนะคะ คือ แต่ละหัวข้อที่เรียนนี่ ก็ต้องไม่ปฏิบัติด้วย เพราะต้องคลิก คลิกไปแต่ละส่วนเพื่อจะได้ทำความเข้าใจนะ ทีนี้ ภาพที่สอนกับคู่มืออาจจะต่างกันเล็กน้อยเพราะเล่นกับเวอร์ชันนะคะ ไม่ต้องตกใจแต่องค์ประกอบมัน ก็คือตัวเดียวกันเพียงแต่เวอร์ชันมันอัปขึ้นนะคะ เรามาเริ่มที่หัวข้อแรก ยังเปิดไม่ได้หรือ ไปที่ Drive Cไปที่ Drive C แล้วดูสิว่ามีโฟลเดอร์ที่ชื่อว่าเบนเดอร์ไหมฟรีนะคะ แล้วดูเช็กมีโฟลเดอร์ blender ไหมมีเปล่า มีไหมพลอย อ๋อ ก็เช็กตรงนี้ วิธีเช็ก OK นะคะ ที่นี่เปิดโปรแกรม เสร็จแล้วคลิกเข้าไป ดูนะคะ ในภาพ ดูจาก slide ประกอบด้วย เรามาดูกันส่วนแรก หมายเลข 1 สีเหลือง ๆ ส่วนที่อยู่บนสุดของโปรแกรมเรานี่ นี่ ๆ ๆ ข้างบนนี่ ที่มีคำว่า Fire ไหมคะ วันนี้เคยใช้แล้วเนาะตัวนี้ส่วนนี้เราจะเรียกมันว่า information ส่วนของ information มันจะประกอบด้วย เมนูหลักนะคะ ที่อยู่ด้านบนนะคะ มีเมนู file เมนู Render อะไรพวกนี้ก็แล้วแต่นะคะ อันนี้ก็คือเราก็จะใช้ไปตามตัวนี้ ส่วนต่อมา ส่วนต่อมา ที่เด็ก ๆ จะต้องทำความรู้จักนะคะ ส่วนที่ 2 กรอบใหญ่ ๆ สีชมพู ชมพูนี่ เห็นไหมคะ ก็คือส่วนนี้ เห็นไหม ส่วนที่มีตารางมีเส้นสีเขียวสีแดงประ ค่ะ กรอบใหญ่ ๆ หน่อยได้ไหมคะ ส่วนนี้ก็คือรีวิวพอร์ตก็คือมุมมองที่เราจะเห็นชิ้นงานหรือวัตถุของเรานี่ เหมือนทุกวันนี้เวลา blender นะคะ มันจะมีตัววัตถุที่สร้างขึ้นมาให้อัตโนมัติก็คือกล่องสี่เหลี่ยมหรือลูกบาศก์ ลูกเต๋านี่ นะคะ หรือ Cube นะคะ ในภาษาอังกฤษเรียกว่า Cube นี่ ขึ้นมาเสมอนะคะ ก็จะมีตัวนี้เอาไว้รอนะคะ แล้วเวลาเราจะหมุนมุมมองพวกนี้เราจะทำอย่างไรนะคะ ก็คือจะใช้คีย์ลัด ซึ่งจะอธิบายในหัวข้อมีต่อไปนะคะ นี่คือส่วนของ viewport เพราะฉะนั้น ถ้าบอกว่าไปที่ viewportเด็ก ๆ จะต้องมาที่สวนนี้เสมอนะคะ ดูส่วนต่อมาค่ะ หมายเลข 3 เห็นไหมคะ ทางซ้ายมือนะคะ ทางซ้ายมือเราดูจากหน้าจอแล้วมันจะอยู่ฝั่งซ้ายมือของเราเนี่ย กรอบหมายเลข 3 ก็คือส่วนนี้นะคะเด็ก ๆ ที่กดเปิดปิดขึ้นนี่ คือส่วนของ Tool Bar หรือส่วนของแถบเครื่องมือที่เราจะใช้ในการทำชิ้นงานนั้นเองมันก็จะมี Tool Bar ทั้งหมด 3 ส่วนนะคะ ในเวอร์ชันนี้ 3 4 หรือ 3-4 ส่วนนี้นะคะ ไม่ได้ติดกันนะคะ เห็นไหมคะ สังเกตว่าถ้ามีคลิปต่อได้เนี่ยมันก็จะมีป๊อบอัพหล่นลงมาให้ดูอย่างนี้นะคะ เพราะฉะนั้น เขาบอกว่าไปที่ Tool Bar ให้เด็ก ๆ มาฝั่งนี้เลยนะคะ หรือหรือหรือหรือ กดนี่ไหม ถ้าเกิด Tool Bar มันหายใช่ไหมคะ เมื่อกี้มี Tool Bar ใช่ไหมคะ ถ้ามันหายเด็ก ๆ ไม่ต้องคิดมากกดตัวทีลองกดที่ละ 1 ครั้งให้ให้ Tool Bar มันหายไปสายไหมถ้ามาเปิดมาแล้ว Tool Bar หายแล้วกดทีซ้ำเห็นไหมคะ Tool Bar จะกลับมามันก็คือถ้าเราจะเรียกตัว Tool Bar เอามาใช้งานให้เด็ก ๆ กดตัว T นะคะ ดูแป้นพิมพ์เราด้วยว่าสถานะเป็นภาษาไทยหรือภาษาอังกฤษว่าด้วยนะลูก เห็นไหม ให้เช็กด้วยไม่ใช่หนูกดตัว T แล้ว แต่ตัวแป้นเป็นภาษาไทยนะคะ ไม่ใช่นะคะ เพราะฉะนั้นเช็กด้วยอ่ะกดตัว T นะคะ ถ้าไม่เห็น Tool Bar ของเรานะคะ กดที่ไหนมาก็จะกลับมามีนะคะ เมื่อใดที่บอกว่าไปที่ Tool Bar เด็ก ๆ มาที่ตัวแถบเครื่องมือตรงฝั่งซ้ายมือทันทีนะคะ โอเคค่ะ แล้วมาดูสวนต่อไปก่อน ส่วนที่ 4 ของเราอยู่ทางฝั่งขวามือนะคะ มันจะมีหมายเลข 4 กับหมายเลข 5 ต่างกันนะคะ 2 ตัวนี้ ดูที่หมายเลข 4 ก่อน ส่วนของหมายเลข 4 ก็คือส่วนด้านบน เห็นไหมคะ ส่วนนี้นะคะ นี่ ๆ ส่วนของหมายเลข 4 ตรงนี้นะคะ ลืมแล้วเรียกว่าอะไรนะ ลืมแล้วเรียกว่าอะไร ส่วนหมายเลข 4 Out Liner ชื่อว่า Out Liner นะคะ Tool Box Tool Bar ได้เหมือนกันนะคะ นี่ เรามีหมายเลข 1 information หมายเลข 2 ส่วนของ View Port หมายเลข Tool Box หมายเลข 4 Out Liner นะคะ วันนี้นะคะ ไอ้ตัวหมายเลข 4 หรือเอาอะไรแน่นี่ มันจะเป็นส่วนที่ใช้ใช้ทำอะไรเทคนิคสังเกตมันจะมีชื่อ Camera เห็นไหมมี Cube เห็นไหมคะ เพราะเราเลือกแต่ละส่วนนี่ มันจะไปที่วัตถุชิ้นนั้นนะคะ แล้วก็มีอะไรอีก Lamp เวอร์ชันนี้ใช้แรมนะคะ และนี่คือเป็นตัวจัดแสงเอาไว้สำหรับจัดแสงนะเด็ก ๆ จะเห็นว่าเอ๊ะทำไมของแม่มันมันย่อมันขยายได้ อันนี้เดี๋ยวเรียนในหัวข้อต่อไปนะคะ การใช้เมาส์ นะคะ ก็คือพอเราเลือกแต่ละส่วนนี่ ชิ้นงานมันก็จะไปที่วันนั้นสังเกตเวลาเลือกไอ้ตัวข้อความมันจะขึ้นเป็นสีขาว ๆ นะ แล้วก็วัตถุที่เราเลือกก็จะมีสีขึ้นอย่างนี้นะคะ มันจะมีไอ้ตัวแกนสีน้ำเงินสีเขียวสีแดงไปอยู่ที่วัตถุชิ้นนั้น นะคะ นั่นคือเราเลือก เห็นไหม ที่จะไปทำอะไรก็แล้วแต่กะทุกชิ้นนะนี่ เราต้องมาเลือกตัวนี้วิธีเลือกให้นึกไม่ออก ถ้าแบบงง ก็มันเลือกไล่ไปอะไรคือ Cube อะไรคือ Camera เด็ก ๆ ก็ได้เห็นนะคะ นี่คือสวนเอาลายหมายเลข 4 และหมายเลข 5 ดูหมายเลขต่อมา หมายเลข 5 ใช่ไหมคะ แถบยาว ๆ มีเยอะแยะเลยมีอะไรก็ไม่รู้เต็มไปหมดนี่ ส่วนของหมายเลข 5 คือส่วนนี้นะเด็ก ๆ ส่วนนี้นะคะ นี่ ๆ นี่นะคะ ถ้าเรากดแม่คะมันจะสั้นใช่ไหมแต่พอคิดว่ามันสามารถขยายได้มีส่วนขยายให้เห็นว่าทำอะไร นี้ส่วนนี้ เรียกว่า properties ส่วนของ Properties Properties แปลออกมาก็คือคุณสมบัติก็คือไว้ไว้กำหนดน่ะกำหนดค่าคุณสมบัติต่าง ๆ ของชิ้นงานเรานั่นเองนะคะ จะอยู่ที่สวน Properties เขาบอกว่ามาที่ Properties ก็ให้เด็ก ๆ พี่ปวดนี้นะคะ แถบเครื่องมือในส่วนนี้มันก็เป็นเหมือนเครื่องมือเหมือนกันนะคะ เป็นหน้าต่างเครื่องมือของเราดี ๆ นี่เองนี่เองนะคะ นะคะ เราก็ คือ ทุกครั้งนี่ พอเปิดนี่ มันก็จะขึ้นขึ้นพวกนี้ขึ้นมานะคะ แถบ properties ขึ้นมา ต่อไปค่ะ หมายเลข 6 ส่วนล่างสุด เห็นไหมคะ หมายเลข 6 ส่วนนี้คือ Timeline มีไว้ทำไม Timelineเพราะบอกแล้ว blender นี่ ทำเกมได้ยังไม่พอ ทำ 3D ได้ยังไม่พอ ยังสามารถสร้างแอนิเมชันก็คือพอเราปั้นโมเดลเสร็จนี่ เราสามารถทำให้ชิ้นงานของเรานี่ สร้างแอนิเมชันได้ด้วย ไม่ต้องไปใช้โปรแกรมอื่นสร้างก็ได้ ใช้ตัวโปรแกรมเขาเองสร้างก็ได้นะคะ ตรงส่วนของ Timeline นี่ มันก็จะมีช่อง หรือช่องเวลาหาให้กำหนดแล้วก็วิ่งไปไอ้ตัว Animation มันก็จะเคลื่อนไหวตามไอ้ช่องทำลายพวกนี้ แต่เราก็ต้องใส่วัตถุเข้าไปนะคะ วัตถุไหนเข้าไป ชิ้นนี้จะเคลื่อนไหวตอนไหน อะไร อย่างไรนี่ มันก็จะวิ่งตาม Timeline นะคะ มันก็จะมีส่วนของ Timeline นะคะ นะคะ ถ้าจำไม่ได้ ในสไลด์มีอธิบายไว้อยู่ หมายเลข 1 คืออะไร 2 อะไร 3 อะไร เห็นไหมคะ 6 อะไร 7 อะไรมีบอกหมดนะคะ ทีนี้มาดูไอ้สิ่งที่อยู่ตรงกลาง เห็นไหม นะ วัตถุแต่ละชิ้นนี่ ตัวแรกสุด ก็คือตัวไอ้… ถ้าไล่ตามหมายเลขนะคะเด็ก ๆ หมายเลข 7 อยู่ตรงจุดนี้นะคะ จุดที่อยู่ตรงลูกบาศก์นี่ ไม่ใช่ตัว Cube นะคะ มันเป็นตัวที่เป็นจุด คือตัวนี้นะเด็ก ๆ นี่ เห็นไหมเห็นจุดสีส้ม ๆ ไหมคะ เห็นจุดสีส้ม ๆ ไหม ทำไมแม่เลื่อนได้แม่ทำอย่างไร เดี๋ยวบอกนะคะ ตัวนี้เรียกว่าตำแหน่งของเคอร์เซอร์ ก็คือเป็นตำแหน่งที่ให้เลื่อนไอ้ตัวนี้นะคะ ตัว… ตัววัตถุเราน่ะนะคะ ไปหน้าไปหลัง ไปซ้ายไปขวาใช่ไหม ขึ้นลงขึ้นลง เห็นไหมคะ นะคะ ก็คือหมายเลข 7 ส่วนของเคอร์เซอร์นะคะ ดูหมายเลขต่อไป หมายเลข 8 ไอ้ตัวลูกบาศก์ สีเหลือง ๆ นี่ คือ หมายถึง ไอ้ตัวลูกบาศก์ ไอ้ตัวนี้นะคะ เราจะคลิกดูว่าเราเลือกวัตถุชิ้นมาไหม ให้ดูคำว่าดูที่ช่อง Out line นะคะ เราอยู่ที่ตำแหน่งคิ้วเลยวันนี้เราเลือกไอ้ตัวนี้อยู่78แอบ cube 9 9 camera camera นะคะ ถ้าคิดอย่างนี้มันไม่เลือกเราต้องมาคลิกที่ Out line มันนถึงจะมาเลือกที่ทำให้หน้าเห็นไหมถ้ายังไม่เลือกสังเกตว่าเลือกแล้วคือยังไงบอกแล้วว่าจะมีไอ้วัตถุเส้นมีเซอร์น่ะค่ะ ๆ เขียว ๆ ฟ้า ๆ แดง ๆ นี่ ขึ้นมานะคะ ถ้าเราเลือกวัตถุเช่นนั้นนั้นให้ดูที่หมายเลข 9 Camera เราก็ต้องมาเลือกที่ Out line แล้วเลือกCameraในส่วนนี้นะคะ เช่นเดียวกันกับ ถ้าเราจะไปเลือกดวงไฟนี่ Lamp เราจะต้องมาคลิกที่ Lamp การเลื่อนตำแหน่งของแหลมแล้วก็คือโคมไฟคือเวลาทำ3 มิติมันจะต้องมีการให้แสงเพื่อจะได้เห็นมุมออกไหมคะ หรือเห็นเงาของวัตถุ เพราะวัตถุมีความลึก ความหนา เพราะฉะนั้นก็ต้องมี Lamp มาช่วยนะเวอร์ชันใหม่ ๆ จาก Lamp มันจะเป็น Light โอเคนะคะ ที่เด็ก ๆ เห็นอยู่นี้ก็คือส่วนของหน้าต่างหน้าต่างในโปรแกรม Blender ที่เราจะเป็นพื้นที่ที่เราจะใช้ในการทำงาน ทีนี้ เราจะไปสู่หัวข้อต่อไปแล้วนะคะ เพราะตอนนี้เรารู้แล้วในรถต่างมีอะไรบ้าง มีองค์ประกอบทั้งหมดอยู่ 10 ส่วน เห็นไหมคะ นี่ ตัวสุดท้ายแม่ใช้ Light นะคะ ก็คือการให้แสงหรือกำหนดแสงให้วัตถุตัวเดียวกันมาดูที่การใช้มาบ้าง หัวข้อต่อมานะคะ คือ การใช้เมาส์ใน blender ก็จะมีเพิ่มขึ้นมาว่าอย่างนั้นเถอะ ดูว่ามีอะไรบ้าง ถ้าคลิกเมาส์ตรงซ้าย ดูตั้งแต่เส้นแรกเลย คลิกเมาส์ซ้ายนี่ จะป็นการ ให้เห็นชัด ๆ นะคะ หมายถึงกำหนดตำแหน่งจุด 3D Cursor นึกออกเนาะไอ้ 3D Cursor ก็คือตัวจุดที่บอกน่ะเด็ก ๆ นี่ นี่ ๆ คลิกเมาส์ซ้ายนะคะ ตอนนี้มา cube แล้วกัน จุด 3D Cursor คือตัวนี้มาดูต่อมาค่ะ ถ้าเราเห็นไหมคะ ตรงที่เป็นไอ้ลูกกลิ้ง เด็ก ๆ เห็นไหม ไหมตรงกลางของเราน่ะ เขาบอกว่าถ้าเราคลิกค้าวไว้แล้วขยับ มันจะหมายถึงการหมุนชิ้นงาน ให้เด็ก ๆ ลองคิดให้ลูกกลิ้งกดกดค้างไว้นะคะ แล้วขยับตัววันนี้นะคะ ดูนะคะ วิธีการ คลิกค้างแล้วขยับ เห็นไหม เห็นไหมคะ ขยับเมาส์นะคะ แต่ต้องกดลูกกลิ้งค้างนี่ เห็นไหมเห็นไห มคะ มุมมองเด็ก ๆ เปลี่ยนไปไหม มันจะพลิกด้านเลย มันจะพลิกได้เลยนะคะ 360 องศานี่ ถ้าเราหมุนอยู่ที่การหมุนเมาส์หรือขยับเมาส์นะเด็ก ๆ ทำไปแล้วอยากให้มันคืนมาเหมือนเดิมกดอะไรคะCtrl + Z กลับมาที่ค่าปกติ เห็นไหมคะ มาดูตัวต่อมา แล้วถ้าหมุนขึ้น ไอ้ตัวลูกกลิ้งอยู่นะ เด็ก ๆ เรายังอยู่ที่ตัวลูกกลิ้ง หมุนลูกกลิ้งขึ้นลง หมายถึง ซูมเข้า ซูมออก ใช้วิธีหมุนลูกกลิ้งเท่านั้นนะคะ ดูนะคะ หมนุลูกกลิ้งค่ะ หมุน เห็นไหมคะ ถ้าหมุนขึ้น มันคือซูมเข้ามานะคะ หมุนลูกกลิ้งเข้าหาตัวเอง หรือหมุนลง มันจะเป็นการซูมออก ย่อหรือขยายนั่นเอง ถ้าต้องการขยาย ก็คือหมุนลูกยิ่งขึ้น หมนุขึ้นนะคะ หมุนขึ้น หมุนแต่ลูกกลิ้งนะลูก ไม่ต้องไปเลื่อนเมาส์ ขยายแล้วอยากย่อกด แล้วหมุนลูกกลิ้งลงย่อ เห็นไหม ย่อขยายมุมมองของเรานั่นเองนะคะ เห็นหรือเปล่า แต่ถ้าคลิกค้างหมุนคนละแบบนะคะ อันนี้ลูกกลิ้งค้างไว้แล้วแล้วเคลื่อนตัวเมาส์หมุนตัวเมาส์นี่ เห็นไหม อันนี่ เห็นกระทั่งด้านล่างเห็นไหมคะ ด้านล่างหรือด้านบนนะทีนี้ นึกออกนะคะ นะคะ มาดู ทำอะไรอีกไอ้ตรงลูกกลิ้ง ถ้ากด Shift ค้างไว้ แล้วขยับ กดปุ่ม Shift ค้างนะคะ แล้วขยับลูกกลิ้ง จะเป็นการ pan หน้าจออ เด็ก ๆ ลองกดปุ่ม Shift นะคะ กดปุ่ม Shift แล้วก็หมุนลูกกลิ้งไปด้วย พร้อมกันนะคะ ทำพร้อมกัน เห็นไหมคะ pan หน้าจอนะคะ นี่ สามารถ… นะคะ ก็คือกด Shift เห็นไหมคะ บอกแล้ว วิธีใช้เมาส์ใน Blender มีเยอะ โดยเฉพาะไอ้ตรงลูกกลิ้งนี่ จะได้ใช้บ่อย เพราะเมื่อเราต้องการซูมวัตถุ เราต้องหมุนมันขึ้นลงนะคะ แต่เราจะหมุนดูชิ้นงานให้เราคิดค้างแล้วก็ขยับเม้าส์ไปมานะคะ ว่าจะดูซ้ายขวาหน้าหลังว่างั้นเถอะ แต่ถ้ากด Shift ค้า ง แล้วขยับไอ้ตัวลูกกลิ้งนี่ จะเป็นการ pan หน้าจอ มาดูปุ่มขวาบ้าง ถ้าคลิกขวาหมายถึงเลือกวัตถุ ดูนะคะ ให้เด็ก ๆ คลิกด้วยขวานะคะ ต่างกันนะคะ ถ้าคลิกซ้ายที่รูปบาทเนี่ยมันจะไม่เป็นการเลือกวัตถุแต่ถ้าเด็ก ๆ ใช้คลิกขวา เห็นไหมคะ มันจะเหมือนการที่เรามาคลิกที่ Out line นึกออกนะ ก็คือเมื่อเราจะเลือกวัตถุนั้นให้เด็ก ๆ คิดด้วยตัวนี้นะคะ แม็กคลิกซ้ายเนี่ยอ่านดูนะคะ ถ้าจะไปที่ลูกบาศก์แล้วคิดว่าสายเนี่ยไปขึ้นแต่ถ้าคิดขวา เห็นไหมคะ มันจะเหมือนเราเลือกตรงตำแหน่งOut lineเลยนะคะ เหมือนกันมาที่lamp หรือไฟ คลิกด้วยคลิกขวานะคะ คลิกขวาจะเป็นการเลือกวัตถุที่เราคลิกลงไปที่ตำแหน่งนั้น ต้องใช้การคิดด้วยคิดขวานะคะ ถ้าคลิกซ้าย แบบปกติไม่เป็นการเลือกชิ้นวัตถุนั้นเห็นไหมคะ วันนี้ไม่มาเนี่ยไอ้ตัว 3D Cursor ไม่มานะคะ เด็ก ๆ ต้องชิดขวาการเลือกวัตถุที่เราต้องการ ถ้านั่นก็คือเป็นการลัด ไม่ต้องมากดไอ้ตรงนี้ กดเลือกวัตถุจากตรงนี้จาก Out line นะคะ ใช้ขวาเลือก โอเคนะคะ ต้องใช้บ่อย ๆ นะคะ แรก ๆ อาจจะยังจำไม่ได้ แต่มีตัวนี้ให้ดูอยู่ ลองใ นสไลด์นะคะ มาดูหัวข้อต่อมา คีย์ลัดที่ใช้ในการเปลี่ยนมุมมอง เมื่อกี้ เมื่อกี้เราใช้เมาส์ เมาส์ใช้เป็นแล้ว ทีนี้มาใช้คีย์ลัดในการเปลี่ยนมุมมอง ในวิว View port ใช้จากไหน นี่เลย เห็นแป้นตัวเลขเราใช่ไหมเด็ก ๆ เห็นไหมคะ ดูตามหมายเลขเลยนะคะ เริ่มที่ศูนย์กด 0 ก่อนเลยให้เด็ก ๆ ไล่ไปทีละเลขเลยนะคะ เข้าไปที่โปรแกรมเรา กด 0 1 ครั้ง เกิดอะไรขึ้น เห็นไหม เห็นไหมคะ กดปุ่มเลข 0 มุมมองของเราเป็นอย่างไรคะ มีความเปลี่ยนแปลงใช่ไหม 0 หมายถึงอะไร มาดูคำอธิบาย ปุ่ม 0 ศมุมมองของกล้อง คือ จะเปลี่ยนจากมุมมองปกติเป็นมุมมองกล้องนั่นหมายถึงว่าวัตถุชิ้นนี้กำลังอยู่ในหน้ากล้องว่างั้นเถอะนะคะ ให้เห็นว่าถ้าเป็นมุมมองของกล้องนี่ ลักษณะวัตถุจะมีลักษณะอย่างไร หรือเราเห็นวัตถุในลักษณะอย่างไรนะคะ 0 นะคะ ต่อไป เลขต่อไปนะคะเด็ก ๆ กดคืนค่ะ ให้เห็นวัตถุทั้ง 3 ชิ้น เหมือนเดิม เห็นไหม ถ้าคลิก 0 1 ครั้งนี่ จะเห็นแต่วัตถุที่เป็น Object นะคะ ก็คือนะคะ แต่ถ้ากด 0 คืนอีกครั้งนึงจะเห็นวัตถุที่นอกเหนือจาก object เช่น Camera แล้วก็ล้ำอย่างนี้นะคะ จะเห็นวัตถุ 3 อย่างนะคะ ทีนี้ กดเลข 1 เด็ก ๆ ดูไว้นะคะ ตอนนี้สังเกตพี่แกนเขียวแดงให้ดี ๆ แล้วกดเลข 1 ค่ะ เห็นไหม มุมมัน ตรงนี้มีพื้นเราจะดึงลูกบาศก์เราขึ้นนะคะ คลิกเมาส์ค้างแล้วเลื่อนขึ้นนะคะ ลูก นี่คือมุมมองของเลข 1 เลข 1 ก็คือคืออะไร front View front ขวัญหมายถึงข้างหน้า วิวก็คือมองมุมมองที่เห็นด้านหน้านั่นเองนะคะ front view โอเคนะคะ สำหรับการกดหมายเลข 1 เพราะฉะนั้นเมื่อต้องการเขาบอกว่า ปุ๊บเด็ก ๆ จะต้องกดเลขอะไรคะ เลข 1 นะคะ ถ้าบอกว่าให้ไปที่ Front View กดเลข 1 เลยนะคะ จำด้วยนะคะ เก็บดูได้นะคะ เพราะทำเป็นสไลด์มาไว้ให้แล้ว ทีนี้เราจะมาลองกดหมายเลข 2 นะคะ หมุนลง Orbit Down ดูนะคะ หมุน โดยการกดเลข 2 กดซ้ำ ๆ นี่ มันก็จะหมุนไปเรื่อย ๆ นะลูก เห็นไหมคะ นั่นคือหมุนนะคะ หมายเลข 2 หมุนไปเรื่อย ๆ หมุนเป็นแนวอะไรคะ ดู ถ้ากดเลข 1 ปุ๊บ กดเลข 2 เห็นไหม มันจะค่อย ๆ หมุนอย่างนี้ คือ ตัวนี้จะช่วยอย่างไร เพราะเวลาเราทำชิ้นงานนี่ มันไม่ใช่ทำเสร็จบ้านเดี่ยวแผงเดียวมันต้องแล้วพื้นผิวที่ทำมันก็ไม่ได้มีแค่ระนาบเดียว อย่างนี้มันจะมีเยอะกว่านี้นะคะ มันก็จะช่วยให้เราเห็นว่าตรงไหนที่เรายังไม่ได้ไปตกแต่งมันนั่นเองนะคะ ก็คือค่อย ๆ หมุน นั่นคือปุ่มหมายเลข 2 Orbit Down หมุนลงเขาบอกหมุนลง มาดูหมายเลข 3 เด็ก ๆ ลองกดหมายเลข 3 นะคะ Right View นะคะ ก็คือวิวทางขวา วิวของวัดด้านขวา มุมมองของวัตถุที่อยู่ด้านขวานั่นเองนะคะ ด้านขวาของวัตถุนั่นเองนะคะ ก็คือ Right View เพราะฉะนั้นถ้าบอกให้กด Right View เด็กก็กดเลข 3 นะคะ ต่อไปเรามาดูหมายเลขต่อไปค่ะ หมายเลข 4 หมุนซ้าย Orbit left สังเกตด้วยนะคะ ถ้าคำไหนที่บอกว่าหมุนนี่ ก็คือนั้นเราสามารถกดตัวเลขซ้ำ ๆ เพราะว่ามันจะหมุนไปทีละนิด มันจะไม่ได้หมุนทีเดียว ดูนะคะ หมายเลข 4 ตอนนี้หมุนขวาใช่ไหม พอเรากดเลข 4 ปุ๊บ เห็นไหมคะ ไม่ค่อยกด มันก็จะค่อย ๆ หมุนไป เห็นไหม เราจะเห็นตรงที่เป็นส่วนมุม ส่วนพื้นผิวเต็ม ๆ พื้นผิวที่เป็นมุมนะคะ ตรงที่เป็นมุม ตรงที่เป็นพื้นผิวด้านหน้า ด้านข้าง อะไรอย่างนี่ เห็นทุกส่วนเลย โดยการค่อย ๆ หมุน หมุนไปทางซ้าย มันจะใช้การหมุนไปทางซ้ายทีละนิด นะคะ ก็คือกดหมายเลข 4 มาดูที่หมายเลข 5 บ้าง หมายเลข 5 โยงปุ๊บออกมา สลับมุมมอง สลับมุมมองของ perspective กับชื่อเต็มอะไรวะ Ortho อะไรสักอย่างนี่ นะคะ ไม่อธิบายดีเทลอื่นนะคะ ลองมาดูกันถ้ากดเล่น 5 มันต่างกันอย่างไร เด็ก ๆ กดเลข 5 ดูมันจะมีมุมมอง 2 แบบนะคะ Perspective กดเลข 1 น่าจะเห็นชัด กดเลข 1 ก่อนนะคะ กดเลข 1 แล้วกดเบอร์ 5 เห็นไหม ถ้า perspective เห็นไหมคะ ไอ้ตัว จะเห็นพื้นด้านล่างด้วย ถ้าอะไรนะ อะไรนะ อะไรนะ perspective กับ Ortho Ortho นี่ มุมมองมันแปลก ๆ กันนะคะ เนี่นะคะ อันนี้เห็นไหม Perspective กับ Ortho นี่ ให้เห็นในมุมที่อยู่สูงหน่อยจะเห็นชัดว่าการเปลี่ยนมุมมองมาจะเป็นอย่างไร มันจะต่างกันนะคะ 5 กับ5 ซ้ำ มันจะเป็นแนวยาว ๆ กับ เห็นไหมคะ ดูแกนสีเป็นหลักด้วย เขียวขาว ในใช่ไหมไอ้เขียวแดง พูดผิดโทษ ๆ แบบนี้จะเห็นชัดนะคะ นั่นคือกดหมายเลข 5 นะลูก มาดูต่อมาค่ะ หมายเลข 6 Orbit Right หมุนทางขวา กดหมายเลข 6นะคะ ถ้าเรากดหมายเลข 6 มันจะค่อย ๆ หมุนไปด้านขวา เห็นไหมคะ นะคะ ค่อย ๆ หมุน มันจะหมุนตามมุม เห็นไหม มันจะไม่ใช่หมุนทีเดียวโผล่ด้านนี้เลยเห็นไหมคะ เด็ก ๆ จากด้านหน้านี่ เกือบ 2 3 ครั้ง ถึงจะมาอีกด้านหนึ่ง พื้นผิวด้านไหน หมุนขวาด้วยหมายเลข 6 มาดูที่หมายเลข 7 Top View Top ก็คือด้านบน มุมมองด้านบนนะคะTOP View กดเลข 7 ค่ะ เด็ก ๆ ลองกด 1 ใหม่ 1 นี่ ด้านหน้าเห็นไหมคะ 7 ด้านบน สังเกตตำแหน่งด้วยเห็นไหม จะเห็นว่าเป็นด้านบนเพราะอะไร เพราะพื้นอยู่ด้านล่าง แต่เด็ก ๆ ดูเลข 1 คือ พื้นอยู่ด้านล่าง แต่เลข 1 มันจะไม่เห็นเขาเรียกว่าอะไรช่อง ช่องสเกลพื้นชัดเจนเท่าหมายเลข 7 นะ ถ้ากดหมายเลข 7 เด็ก ๆ เห็นเลย ก็คือเหมือนเรามองจากข้างบนน่ะจากที่สูงลงมาข้างล่างนั่นเองนะคะ Top นะคะ แต่ถ้า 1 นี่ หมายถึง มองไปข้างหน้านะคะ ให้เห็นความแตกต่าง ดูหมายเลขต่อมา ปุ่มกดหมายเลข 8 หมุนขึ้น ลองกดเลข 8 ดูค่ะ 8 นะคะ เห็นไหมคะ มันก็จะหมุนไปเรื่อย ๆ ถ้าเรากดไปเรื่อย ๆ มันจะหมุนไป จะค่อย ๆ หมุนไปนะคะ กลับมาที่ตำแหน่งเดิม ตำแหน่งหมายเลข 1 ของเรานั่นเองนะคะ กับตำแหน่งหมายเลข 7 ถ้าเราอยู่ด้านบน แล้วเรากดหมายเลข 8 เห็นไหมคะ มันจะค่อย ๆ หมุน หมุนขึ้นมา หมุนขึ้นมา เพราะบางทีบางคนใช้เมาส์แล้วมือเร็วอเพราะกดหมุนอย่างนี้แล้วเห็นไหมบางทีมันไปหมุนแกนซ้ายแก้มขวาด้วยไม่ลองไม่รู้สิบางทีเราต้องการหมุนเฉพาะแกนเดียวอ่ะเพราะฉะนั้นการปลดกดคีย์ลัดจะช่วยได้นะคะ ถ้าไปหมุนด้วยเมาส์น่ะ บางทีมันไปเปลี่ยนแกนอื่นด้วย ไม่ใช่สิ่งที่เราต้องการนี่ เราก็ใช้วิธีกดด้วยตัวเลขเอา มันจะได้ความแม่นยำกว่า จะต่างกันว่าอย่างนั้นเถอะนะคะ และมาดูหมายเลข 9 9 อยู่ไหนนี่ อ๋อ ถ้า 9 น่ะ เห็นไหมคะ เห็นไหม ดู 9 ดี ๆ นะคะ เด็ก ๆ กดเลข 9 ปุ๊บ กดเลข 1 ก่อน 1 กด 9 ดูตำแหน่งน้ำเงินแดง เห็นไหม 9 ก็คือมันจะหมุนด้านหน้าใช่ไหมคะ แล้วก็ ข้างหรือหลัง เห็นไหม สลับกลับมาหน้าหลังน่ะหมายเลข 9 นะคะ สังเกตดู ต่อไป ลืม ลืมที่หมายเลข 9 ให้ใช่ไหมน่ี่ ลบกับบวกนะคะ กดลบก่อน ซูม ซูมเข้าซูมออกด้วยลบกับบวก เห็นไหม บวกก็คือซูมเข้าใช่ไหมคะ ถ้ากดบวก คือ ซูมเข้ามา เห็นไหมคะ ก็จะวัตถุก็จะขยายใหญ่ขึ้น ถ้ากดลบวัตถุก็จะค่อย ๆ ถอยออกไป ซูมออก เห็นไหมคะ เพื่อเรา บางทีเราเวลาแต่งแสงอะไรเนี่ยเราต้องเห็นว่า Lamp อยู่ตรงไหนตำแหน่งของ lamp อยู่ตรงไหนนะคะ ต้องอยู่ตรงไหนเราจะได้หันมันถูกว่างั้นเถอะกดลบกดบวกเป็นการซูมเข้าซูมออกหรือเลื่อนเมาส์อันนี้แล้วแต่ถนัดนะคะ และปุ่มสุดท้าย ปุ่ม ปุ่ม delete del del ซูมวัตถุที่ถูกเลือกนะคะ สมมุติเราเลือกกล้อง จะได้เห็นว่าวัตถุที่ถูกเลือกเป็นกล้องนะคะ แล้วกดปุ่ม Delete เห็นไหม มันจะวิ่งเข้ามาที่วัตถุนี้ แล้วลองเปลี่ยนเป็นCube กด delete ปุ๊บ เมื่อกี้มันซูมมากไปไหม พุงปุ๊ด อะไรน่ะ เหมือนกดนี่ Cube แหลมราคากดวัตถุเลือกแหลมอย่างนี้เป็นต้นนะ Camera Camera จะซูมชัดนะคะ เห็นไหมคะ ก็คือเราเลือกวัตถุชิ้นไหนวัตถุชิ้นนั้นจะโดนซูม อันนี่ เป็นชิ้น ๆ ไป เหมือนเลือกกล้อง พอกดจุด delete มันจะจัดส่งไปยังให้ไกล้กล้องที่สุดนะคะ นี่เห็นไหม จะซูมเฉพาะวัตถุด้วยนะคะ วัตถุที่เลือก เห็นไหม เลือก cube เลือก Lamp อาบน้ำ ลาดกระบังอย่างนี้เป็นต้นนะคะ วิธีรัดให้ดี ๆ นะเด็ก ๆ จำไม่ได้นะคะ เอาล่ะ เราพร้อมที่จะหัวข้อต่อไปหรือยังคะ หัวข้อต่อไป ชนิดของวัตถุใน blender มันมีกี่ชนิดอะไรบ้าง มาดูกันนะคะ มันจะอยู่ตรงไหน มันจะอยู่ที่ส่วนของ เวอร์ชันนี้จะเป็น นะคะ ขอเช็กก่อน ถ้าวเวอร์ชันนี้นะคะ เวอร์ชั่นที่ 1 แป๊บนึงนะคะ เดี๋ยวให้เด็ก ๆ หาคู่มือเพิ่ม เพราะอันนี้มันเป็นเวอร์ชันเก่าหน่อย 2.79 นี่ เปิด เปิด Chrome เปิดเว็บ เปิดเว็บบราวเซอร์ Chrome Google Chrome ขึ้นมาลูก ให้เด็ก ๆ ไปเปิดเว็บเบราว์เซอร์นะคะ แล้วในช่องค้นหาพิมพ์คำว่า</w:t>
      </w:r>
      <w:r>
        <w:t xml:space="preserve"> </w:t>
      </w:r>
      <w:r>
        <w:t xml:space="preserve">“</w:t>
      </w:r>
      <w:r>
        <w:t xml:space="preserve">คู่มือ Blender</w:t>
      </w:r>
      <w:r>
        <w:t xml:space="preserve">”</w:t>
      </w:r>
      <w:r>
        <w:t xml:space="preserve"> </w:t>
      </w:r>
      <w:r>
        <w:t xml:space="preserve">นะคะเด็ก ๆ แล้วก็ให้พิมพ์คำว่า</w:t>
      </w:r>
      <w:r>
        <w:t xml:space="preserve"> </w:t>
      </w:r>
      <w:r>
        <w:t xml:space="preserve">“</w:t>
      </w:r>
      <w:r>
        <w:t xml:space="preserve">PDF</w:t>
      </w:r>
      <w:r>
        <w:t xml:space="preserve">”</w:t>
      </w:r>
      <w:r>
        <w:t xml:space="preserve"> </w:t>
      </w:r>
      <w:r>
        <w:t xml:space="preserve">ตาม สะงั้น ภาษาไทยตัวนี้ไม่ใช่ เออใช่ ตัวนี้แหละ นี่แหละเวอรชันเดียวกันกับเราเลยนะคะ ดูจากอะไรดูจากแถบเครื่องมือให้เด็ก ๆ ค้นคำว่าคู่มือ blender แล้วตามด้วย pdf นะคะ ไฟล์แรกเลยคู่มือ blender เบื้องต้นเนี่ วันนี้ก็จะเก่าไป 2.4 จะไม่ตรงนะคะเด็ก ๆ ตัวใกล้เคียงของเราที่สุดคือตัวนี้แหละ คู่มือการใช้งานโปรแกรม Blender เบื้องต้น Version 3 นี่ นะคะ ตัวนี้ใกล้เคียงสุดแล้ว นี่ เครื่องมือก็ใช่เลย นะคะ เห็นไหม ใช้ตอนนี้ประกอบ เขาบอกว่าอยู่ที่เมนูค่ะ เด็ก ๆ ไหนนะ เจอแล้วนะคะ อันเดียวกันไหมนี่ หาเจอหรือยัง เด็ก ๆ คลิกที่แถบเครื่องมือนะคะ เห็นคำว่า Add ไหม เห็นไหมคะ ข้อกดหมายเลข 1 ก่อนนะ กลับมาหน้าหลัก เอาใหม่ ๆ เมื่อกี้เราปั่นไอ้นี่จนหน้ามันเพี้ยนนะคะ เลือก file New เลยอ่ะอันเก่าก่อนนะเด็ก ๆ Quit ก่อนสิ ไม่ออกให้หรือ มีการเปลี่ยนแปลง do you want to quit? เปิดเข้าไปใหม่นะคะ เปิด blender ใหม่นะขี้เกียจเลือก นี่ ตอนนี้ตรงนี้มันขึ้นแค่ทำฟอร์มใช่ไหมเด็ก ๆ trNSFORM กับrotation scale อันนี้มันอยู่ตรงนี้เห็นไหมคะ แอบมันอยู่เนี่ยมันจะอยู่ที่แถบแรกนะลูกแบบที่ 1 ค่ะ ไม่ใช่สิที่ 1 คือ transform นะแทนที่ 2 ค่ะ อยู่ที่คุณบล็อกตัวที่ 2อันที่ 1 อันบนใช่ไหมคะ เนี่ยแบบที่ 1 จะเป็น Transform ตัวบนสุด แถบที่ 2 เห็นหรือยัง ใครยังไม่เห็นต้อง Add ใครไม่เห็นยกมือเห็นยังคะโอเคนะคะ เห็นไหมคะ ในในในคู่มือนี่วันนี้คือตัวนี้เหมือนกันเลยเวอร์ชันเดียวกัน เด็ก ๆ โหลดเก็บไว้ดูได้นะคะ วัตถุตัวแรก ก็คือ mesh นะคะ mesh นะคะ วัตถุเป็นวัตถุประเภทรูปทรงพื้นฐานเรขาคณิต ในวัตถุเนี่ยใน mesh นี่ จะประกอบด้วย plane cube โคตรเพลียนะคะ แล้วก็แล้วก็โคลนอังกฤษแล้วก็ Monkey แล้วก็อะไรอ่ะ ไพรัชลองลองนะคะ อันดับแรก ถ้าเราเลือกที่เป็นแบบประเภทที่เป็น mesh นะคะ ให้คิดที่ plane 1 ครั้ง เดี๋ยว ๆ ขอโทษข้ามไป 1 ขั้น Ctrl + Z ก่อนให้เด็ก ๆ ลบวัตถุทั้งหมดที่มีอยู่ข้างหน้าเราออกนะคะ นี่ เห็นไหม คลิกเลือกอะไรนะ คลิกขวาเลือกวัตถุ แล้วกด delete นะลูกกดปุ่ม Delete นะคะ แล้วก็คลิก Deleteเหมือนกันคลิกขวาเลือกแล้วกดปุ่ม Delete delete ในที่นี้ไม่ใช่ Delete ตรงตรงหมายเลขนะ ปุ่ม Delete ที่อยู่ตรงเห็น ไหมที่ ปุ่ม delete ตรงนี้ ปุ่มset ปุ่อะไรเนี่ยเหมือนกันแล้วก็เอาออกนะคะ ลบให้หมดกด delete แล้วก็พอมันขึ้นอย่างนี้ก็กดปุ่ม Delete นะคะ เด็ก ๆ จะสังเกตว่าเราไม่มีอะไรอยู่ในนี้เลยเห็นไหมว่างเปล่านะใน viewport จะต้องไม่มีวัตถุใดอยู่แล้วนะคะ ใครยังลบไม่ได้ ที่คู่มือนะคะเด็ก ๆ ของเราคือเวอร์ชันนี้ เพราะฉะนั้นเด็ก ๆ เซฟ อย่าลืมเซฟนะคะ มันมีให้เซฟนะ ดาวน์โหลดไว้ จำได้นะ ทำโฟลเดอร์ไว้ใช่ไหมลูก เอาไปใส่ไว้ในโฟลเดอร์เราจะได้เปิดอ่านได้นะคะ โฟลเดอร์ที่เราสร้างไว้ เราก็จะมีคู่มือไว้ดูประกอบเผื่อเผื่อจำไม่ได้ไงถ้าจำไม่ได้นะที่แม่ถอนไปอ่ะแล้วก็มาเปิดคู่มือประกอบนะคะ คือ เพราะตอนนี้เวอร์ชั่น blender ล่าสุดนะมันน่าจะ3 เท่าไหร่ไปแล้ว 3.13.2 แล้วนะ เพราะไอ้เครื่องที่แม่ใช้อยู่บ้านมันก็… สังเกตหน้าจอที่ทำมา มันจะต่างกันนะคะเด็ก ๆ เพราะเป็นคนละ Version เหมือนที่บอกนี่ หน้าจอของแม่มันจะเป็นอีกเวอร์ชันหนึ่งเลย เครื่องมือมันก็ tool หรือวัตถุมันมีเหมือนกันเองแบบตำแหน่งตำแหน่งมันเปลี่ยนเพราะฉะนั้นเด็ก ๆ ต้องใช้คู่มือตัวเมื่อกี้ประกอบนะคะ เพราะเครื่องมือมันจะเหมือนมากกว่าตัวนี้นะคะ โอเคนะคะ ต่อไปลองเพิ่มวัตถุทีละชิ้น ชิ้นแรก plane ค่ะ วันนี้เด็ก ๆ จะต้องเปิดคุณบล็อกที่ชื่อว่า Add Add อะไรวะAdd อะไรสักอย่างอ่านไม่ออก มองไม่เห็นไม่ได้ถือแว่นมานะ แต่จำได้ว่าวัตถุหรือแม่เราจำได้ว่าวัตถุมีอะไรบ้าง ถ้าเลือก plane แฟนก็คือเป็นพื้นน่ะค่ะ สังเกตงานงานกราฟฟิกเดี๋ยวให้ดูตัวอย่างนะ เวลาทำ คือให้ดูเพราะอะไร เวลาเราทำนี่ เห็นไหมคะ ทำวัตถุให้มัน สร้างพื้นให้มันี่ เราต้องเลือก เพราะไอ้ตัวที่เป็นแทนเพราะไอ้ตัวพื้นที่เราเห็นนะคะ ไอ้ที่เป็นตารางนี่ มันไม่ใช่พื้น มันเป็นพื้นที่ทำงานเฉย ๆ มันไม่ใช่พื้นจริง ๆ น่ะ นึกออกนะ เพราะฉะนั้นถ้าเราทำถ้าไม่มีพื้นเราต้องเลือกใช้ plane ด้วยนะคะ ตัวนี้โดยปกติเราจะเลือกไว้ทีหลังแต่ทีนี้จะให้ดูก่อนว่าวัตถุแต่ละชิ้นที่เราจะเอามาวางมีลักษณะยังไงอาบทีแรกคือ plane ใช่ไหมคะ ต่อไป ชิ้นต่อไป เคลื่อนวัตถุวิธีเพื่อนกดอะไรคะ วงล้อใช่ไหมอ้าวเพื่อนแบบง่าย ๆ เด็ก ๆ ดู คลิกที่ลูกศรสีเขียว คลิกที่ลูกศรสีแดงเอาวัตถุไป 1 ชิ้นแล้วนะ เห็นไหมคะ เลื่อนไอ้สีเขียวนี่คือเลื่อนไปเห็นไหมนี่เลย สีแดงเลื่อนลง ไปวางตำแหน่งที่ 1 ต่อไป วัตถุชิ้น 2 เล่cuteคิ้วนะคะ Cube คือลูกบาศก์ใช่ไหมคะ รูป A3 เหมือนกันเลื่อนมันลงไปวางข้าง ๆ กันจะได้รู้ นี่ 2 เป็นตัวนี้ เกม วิธีเลื่อนวัตถุให้ไหมคะ ของเวอร์ชันนี้ ก็คือเด็ก ๆ คลิกที่ลูกศรสีเขียวให้แม่ดูแกนมันจะมีแกน แต่ถ้าเราเลือกสีน้ำเงิน มันหมายถึงขึ้นกับลงนะลูก นี่ เห็นไหม เห็นไหมคะ โอเคไหมคะ นะคะ ต่อไปค่ะ ให้เด็ก ๆ เลือกวัตถุชิ้นที่ 3 Circle Circle ไหม วงกลม วงกลมกับ… อันที่ 3 นะ เห็นไหม ค่อย ๆ ไล่ทีละอัน ทำเหมือนกัน พอเลือกแล้วก็เรียง ทำเองให้ครบจนถึงอันสุดท้าย Monkey เลยนะคะ เด็ก ๆ วางเองเลยนะ ทำเหมือนเดิมเลยนะ แล้วก็มาเรียงเรียงต่อไปเรื่อย ๆ จะได้ดูว่าสามารถเลือกวัตถุแล้วก็ Move มันย้ายวางตำแหน่งมันเลี้ยงไปด้วยตัวเองนะคะ ให้ดูแค่ 3 อันพอที่เหลือทำเองวางเรียงค่ะ เดี๋ยวจะเดินตรวจ ก็คือเพิ่มเพิ่มไปทีละส่วน นึกออกนะ ตามเมนูน่ะลูก เมื่อกี้เราถึง Circle ใช่ไหมคะ เราก็เพิ่มอันที่ 5 ที่ 6 ที่ 7 จนกระทั่งงวดสุดท้ายก็คือ Monkey เพราะฉะนั้น เด็ก ๆ จะมีวัตถุวางทั้งหมดกี่ชิ้น เดี๋ยวนับก่อน 2 4 6 8 10 ชิ้น วัตถุจะต้องวางเรียงอยู่ในนี้นะคะ วางแถวที่ 1 เป็นแล้ว ก็วางเรียงในแถวที่ 2 ต่อได้นะคะ ไม่จำเป็นต้องวางยาวไปจนสุดลูกหู… ให้มันอยู่แค่ในกรอบ ให้เด็ก ๆ วางเรียงให้มันอยู่ในกรอบของไอ้พื้นที่นะ เพราะอะไร ถ้าคุณไปทำงานนอกกรอบพื้นที่ เวลา เวลาเราดูมุมมองน่ะ นึกออกนะ พอกดมุมมองเออมันก็จะหลุดไงมันจะหลุดออกจากพื้นที่ทำงานนะคะ เพราะฉะนั้น ให้ยึดพื้นที่ที่เป็นแนวแกนสีแดงสีเขียวเนี่ยเป็นพื้นที่ทำงานของเราเวลาทำชิ้นงานหรือวัตถุมันก็ต้องให้มันอยู่ในพื้นที่ทำงานนะลูกนะ ไม่ใช้มัน ไม่ใช่เอามา ไม่ใช่นึกอยากวางวัตถุตรงไหนก็วางมันไม่ใช่ อะไรมันจะช่วยในการ รู้ว่าตำแหน่งศูนย์กลางหรือจุดศูนย์กลางของวัตถุที่มีมันอยู่ตรงไหน จุดศูนย์กลางหรือเราจะกำหนดตำแหน่งส่วนนั้นส่วนนี้มันก็จะง่ายไงคะ เพราะฉะนั้น บอกเลยว่าเวลาทำงานในพื้นที่มันจะช่วยได้เยอะ อย่าทำงานนอกพื้นที่เส้นแดงเขียวนี้นะลูกโอเคนะคะ ดูสิใครจะวางครบ 10 ตัวก่อนกัน เร็ว ๆ เร็ว ๆ เรามีรางวัลแจกวันนี้เรามาแจก ใครครบ 10 ตัวแล้วยกมือ เสร็จแล้วหรือ มีผู้ได้รางวัลแล้ว 1 คนนะคะ เราจะแจกไปเลย อร่อยเด้อ ใครอยากกินพุทรานมสด ดูนะคะ ใครเสร็จก่อนยกมือ เมื่อกี้เจ้าบาสเสร็จเรียบร้อยแล้วครบ 10 ตัว ถ้าใครเสร็จแล้วยกมือให้เด็ก ๆ รอยังไม่เสร็จยังมาไม่ครบ มีทั้งหมด 10 ชิ้นนะคะ วัตถุจะต้องมี 10 ชิ้น ไม่ใช่ ไม่ใช่ 3 ชิ้นเหมือนตัวอย่างของแม่นะแม่วางให้ดูแค่ 3 อย่างนะ เด็ก ๆ ต้องไปวางเพิ่มนะคะ จากเมนู ในส่วนของ Mesh นี่ มีทั้งหมดวัตถุมีทั้งหมด 10 แบบนะคะ เสร็จแล้วคนที่ 2 กุ้งเต้น ไหนดู อร่อยนะ นี้รับประกันว่าอร่อย รุ่นพี่เรานั่นแหละ เขาจะต้อง ทุก ๆ ที่บ้านเขาปลูก ทุกปีก็คือพอปีใหม่พี่เขาจะเอามาให้แม่ 1 ถุงใหญ่ เป็นพุทรานมสด ของกาฬสินธุ์นะคะ คิดดู ทุกปีจะต้องหอบหิ้วมาส่งให้แม่ทุกปีนะคะ ไม่เคยขาดเลย ก็จะเหมือนอีกคนหนึ่ง มีพี่คนนึงอยู่สมุทรปราการ อันนั้น ทุกปีจะเอา ถ้าเขากลับมาบ้าน เขาจะหิ้วปลาทูแม่กลองมาฝากทุกปี อันนั้นนะคะ อยู่สมุทรปราการนะคะ ไปทำงานอยู่สมุทรปราการ ถ้าเขากลับมาบ้านเขาจะแวะเอาปลาทูมาฝากแม่ทุกครั้งนะคะ แต่ช่วง covid นี่ เราห่างหายกันไปเราก็ไม่ว่ากันนะคะ เพราะว่าเราก็รู้อยู่ มันเอาก็น่าจะกังวลว่าถ้ามาแล้ว กลัวนำเชื้อโรคมาติดแม่อย่างนี้ ก็เลยยังไม่เจอกันนะคะ เหลืออีก 1 2 3 3 คน เสร็จหรือยัง เสร็จแล้ว ใครไม่มาวันนี้อดกินของอร่อย เห็นไหม บอกแล้ว ค่อย ๆ ไล่ไปดิ เพราะมันเลี้ยงใช่ไหมลูก เราก็ไล่วางไปทีละอัน พี่ล่าม ไม่ใช่ไม่ได้ยินเราแล้วหรอ อ๋อ โอเค เสร็จยัง เด็ก ๆ จะเห็นว่าวัตถุแต่ละชิ้นของเด็ก ๆ นะคะ มันจะมีบางอันที่เหมือนกันใช่ไหม เด็ก ๆ อาจจะเข้าใจว่าเหมือนกัน นี่ อันนี้คือ plane ใช่ไหมคะ ว่าตัวแรกที่เลือกคือตัวบนที่นี้มาดูตัวนี่ ที่เด็ก ๆ อาจจะคิดว่ามันเหมือนกันนี่ ตัว grind นี่คือถ้าว่างแค่ชิ้นเดียวจะดูเหมือนกันแต่ความจริงแล้วมันเป็นคนละชิ้นนะคะ วัตถุเป็นคนละแบบอย่าหวังมั่งให้ครบเหมือนกันเข้าวังแล้ว UV Sphere ไหมคะ ลูกโลกนั่นเองไอ้เจ้า uspa เนี่ยอันนี้ ถ้าเป็นภาษาไทยมันก็คือทรงกระบอก Cylinder คือทรงกระบอกนะคะ โคนก็คือกรวยหรือทรงกรวยของเรานั่นเองนะคะเด็ก ๆ Torus Torus แนวห่วงวงแหวนหรือวงแหวนนะคะ Torus เหมือนห่วงยาง นึกออกนะ นะคะ ใส่ให้ครบ จะได้เห็นครบ ๆ กัน เหลืออีกตัวหนึ่ง 3 4 5 6 7 3 4 5 6 7 8 9 Monkey ลิง เจ้าลิงลิงลิงลิงลิง น้องลิง น้องลิง วิธีการย้ายอีกวิธีหนึ่งนะคะ เด็ก ๆ ดูนะ เลือกวัตถุ เสร็จแล้วเห็นจุดส้ม ๆ ตรงกลางไหมลูก เราคลิกที่จุดแล้วคลิกเตรงกลางนี่ มาส์ค้าง เห็นไหมมันจะย้ายวัตถุได้ทั้งชิ้นเลยนะคะ คลิกขวานะ ถ้าคลิกขวานี่ วัตถุจะโดนย้ายมาทั้งชิ้นเลย เลือกผิดจุดแล้ว สังเกตไอ้ Cursor นี้ไม่มานี่ไม่มานะคะ 3D Cursor เนี่ย เนี่ยเห็นไหมโอเคนะคะ กี่ชิ้นแล้ว 1 2 3 4 5 6 7 8 9 เขาจะเอาอะไรไปชิ้นหนึ่ง มี plane cute มี Circle มี umedaไบโอสเฟียร์นะคะ ต่างกันนะ ioc กับไอ้เนี่ยนะคะ โอเค นี่เป็นวัตถุโดยใช้ mesh นะคะ โดยใช้ mesh ตำแหน่งเลื่อนตำแหน่งปุ๊บเนี่ยเห็นว่ากด 1 นะเห็นว่าตำแหน่งที่เราวางกระจัดกระจายมากเลยเห็นไหมคะ อยู่ต่ำกว่าพื้นที่ก็มี 13 กด 3 กด 7 7 ดูด้านบนใช่ไหมมีสอนพับอะไรด้วยบางทีน่ะเห็นไหมคะ ให้เราลองกดหมายเลขนะคะ กดหมายเลข 1 ดูว่าตำแหน่งเนี่ย อยู่ใน… อยู่บนนะคะ สังเกตอย่างไร เห็นไหมคะ ไม่ได้อยู่รอดพื้นผิวเห็นไหม ไม่เหมือนรูปวงกลมนี่ น่าจะอยู่รอดพื้นผิวเราน่ะ เลื่อนน้องขึ้นไป ที่นี้เด็ก ๆ ลองดูมุมข้างบน เห็นไหม ตำแหน่งบางทีมันดูเหมือนขอดูจากข้างบนและกลายเป็นมันวางซ้อนกัน เราก็ต้องจัดเรียงใหม่ใช่ไหมคะ ลองจัด เลือกมุมมองด้านบนนะคะ แล้วเด็ก ๆ ถ้าของใครที่มันอยู่ซ้อนอย่างนี้ให้จัดเรียงนะคะ ให้เรียงไม่ให้มันซ้อนกันน่ะลูก นะคะ ให้อยู่ในระนาบ ลองจัดที่นี่ให้ลองจัดนะคะ วัตถุจะต้องไม่วางซ้อนกันนะคะ แล้วก็แนวด้านหน้า มันจะต้องไม่ทะลุลง พื้น นี้ที่ไหนทะลุลงไปอยู่ใต้พื้นเลยไหมคะ ตัวนี้น่ะเห็นไหมนะคะ ดูพื้นที่ เห็นไหม ไม่ให้มันทะลุลงพื้นไป เพราะฉะนั้น ต้องเอาน้องขึ้นมานะคะ โอเคลองนะคะ เดี๋ยวจะขอดูว่าไม่มีการซ้อนกันของวัตถุนะคะ นะคะ หายไปไหน 1 ชิ้นนี่ ใบละก็เห็นไหมคะ ไม่ออกจากพื้นที่ เด็ก ๆ ดูเนี่ยตัวนี้มันออกไปไหนล่ะ กระจายหมดเลยเห็นไหม เห็นไหมคะ ถึงได้บอกว่ามีมุมมองไว้ทำไม นี่แหละลูก นี่แหละ นี่แหละข นึกออกนะ ของใครกระจัดกระจายอยู่นะเรียงคะ เรียงใหม่นะคะ เราจะไปดูมองนะคะ จัดน้องดี ๆ สิ เดี๋ยวจะให้ทำอะไรสักอย่าง พี่จะต้องดูมุมมองด้วยนะคะ เช็กมุมมองด้วย ไม่ใช่เมื่อกี้ดูแมวมาครบ 9 ชิ้น แต่แม่ไม่มองทีนี้ลองมาคลิกเพื่อมองด้วยนะคะ ตัวนี้เอาน้องออกมาทำไมเอาน้องเข้าไป จับน้องเข้าไปอยู่ อย่างไรก็ได้นะคะ ให้มันอยู่ในข้อกำหนดที่ว่า แม่บอกว่ากดเลข 1 ปุ๊บ นี่ เห็นไหม ระดับของวัตถุก็อยู่ไม่ตรงกันแล้วใช่ไหมไอ้นี่โผล่ขึ้นมาข้างบนนู่น เห็นไหมคะ ก็ต้องจัดด้วยนะลูกไม่ใช่ว่ากระจัดกระจายเ ราต้องรู้จักการจัดด้วยให้วัตถุมันอยู่ในระนาบเดียวกัน ว่าอย่างนั้นเถอะกดเลข 4 รูดูด้านข้างด้วยเห็นไหมขอดูด้านข้างเราก็จะเห็นว่าวัตถุมันลอยอยู่ไม่เท่ากันนะคะ เราก็จะสามารถจัดตำแหน่งของวัตถุให้มันวางตรงกันได้ไม่ออกนะ สมมุติถ้าสมมุติว่าจะ ให้มันคิดพื้นที่ไหม ตอนนี้มันอยู่บนพื้นใช่ไหม เราก็เราก็เลื่อนลงมา เลื่อนน้องหมาเห็นไหมพื้น รับไปทางไม่หลุดออกจากพื้น ดูเอาตัวที่เป็นพื้นแบน ๆ เป็นหลักแล้วตัวต่อไปเราก็จะวางน้องลงในตำแหน่งที่มันชิดพื้นได้ไหม ดูเลขอะไรเลข 4 นะคะ ด้านข้างนี่ ก็คือเพื่อจะเช็กตำแหน่ง แล้วเราก็หมุนเห็นไหมคะ ตัวไหนมันลอยเกินตำแหน่งเราก็ทำไงลากมันลงมาให้ลูก ตอนนั้นจัดนะคะ อ่านโจทย์โจทย์ของแม่ ก็คือตัววัตถุจะต้องอยู่กับพื้นพื้นที่ทำงานนะ และตำแหน่งถ้ามองจากด้านบนมันจะต้องไม่วางซ้อนทับกัน โอเคไหมเพราะฉะนั้นจัดนะคะ เข้าใจเนาะเด็ก ๆ ถ่าง่ายสุดน่ะให้ให้ยึดแกนพื้นก่อนวางติดพื้นให้ได้ก่อน เอาวัตถุทุกชิ้นลงมาแนบ แนบระดับพื้นให้ได้ก่อนเสร็จแล้วค่อยไปกดดูมุมด้านบนเนาะ ค่อยไปเคลียร์กันว่ามันไม่ทับกันง่ายกว่านะคะ เราทำไปพร้อมกัน ทำของใครของมันนะคะ เครื่องใครเครื่องมัน เราสามารถกดเลขถูกไหมคะ ค่อย ๆ กดเพื่อหมุนมันก็จะเห็นอยู่นะว่าเอออยู่แนวไหนอยู่ใกล้กันไหม สังเกตถ้ามันทะลุพื้นเนี่ยเห็นไหมตัวหวงอ่ะ เราก็ซูมเข้าไปได้ส่งเข้าชมออก เห็นไหมลูก ราจะเห็นเลยว่าวัตถุเราแนบพื้นหรือยัง ถ้าแนบนี่ เห็นไหม ดูเส้นสีขาวของพื้นนี่ ประกบกับพื้นผิววัตถุพอดี เหมือนตัวนี้มันทะลุเห็นไหมคะ มันจะมีแนวเส้นของพื้นใช่ไหม เ ดูเส้นสีขาวเป็นหลักห็ไหมคะ เราหมุนสินค้าเราใช้ตัวช่วย ค่อย ๆ หมุนไป ตัวไหนยังลอยอยู่เราก็ดึงน้องลงมา ซูมเข้าซูมออก นึกออกนะเห็นไหม แม่ตัวนี้รออยู่นะคะ เราก็ดึงน้องลงมารายการซูมเข้าซูมออกช่วยด้วยจะเห็นไหม ว่าเราแตะระดับพื้นหรือยังอย่างนี้นะคะ หมุนไปอีกแล้วก็หมุนส่วน นี่ เห็นไหม ถ้ามันซ้อนกันสังเกตเห็นนะ พื้นมันจะ… เลือกผิด เลือกวัตถุผิดชิ้น คือ ตอนนี้จะฝึกให้ใช้เมาส์ในการย้ายตำแหน่ง เห็นไหม ถ้า grid มันจะเป็นแบบนี้ แนบแล้ว อีกนิดหนึ่ง แบบสนิท เห็นไหมคะ เราหมุนต่อ หมุนดูตัวอื่นน่ะ ไอ้ลูกหมีลอยรออยู่แล้วก็ดึงน้องลงมาจะดูได้แตะพื้นยัง อันนี้ก็ลอยอยู่ หมุนมุมไปเรื่อย ๆ เราก็หามุมของเราไปสิครับ รออะไร สังเกตพอถ้ามันเป็นทะลุพื้นน่ะมันจะเป็นสีดำ ๆ แล้วก็ไปดูด้านบนทีนี้ เห็นไหม ไอ้ตัวนี้หลุดหลุดเฟรมกันเลยทีเดียวเชียว ก็เพิ่มน้องเข้ามา เราก็หลุดไป เราก็เคลื่อนน้องเข้ามา มันต้องค่อย ๆ ลูก ยังไม่ชินการใช้เมาส์ มันก็กระดุกกระดินกันบ้างล่ะค่ะ เพราะเวลาตรวจข้อกฎหมายเลข 1 เนี่ยนะคะ จะเป็นระนาบเดียวแล้วพอหมุนน้องไม่ต้องไม่ลอยพ้นพื้นถ้ามันยังรออยู่ มีใครเสร็จแล้วบ้าง เสร็จแล้วไหม ยกมือสิ ใครสามารถเลี้ยงได้ตามที่บอกนะคะ ก็คือพื้นผิว ตัวพื้นผิด พื้นวัตถุก็ต้องไปฉีดกับพื้นผิวทำงานแล้วก็ตัววัตถุจะไม่ซ้อนกันจะวางไม่ซ้อนกันอาจจะอยู่ยังยังไงก็ได้แล้วแต่เด็ก ๆ อย่าลืมแต่มันจะต้องไม่ทับกันน่ะ นะ โอเคไหมเดี๋ยวไปแล้วจะบอกว่าต้องกดเลขอะไรเขากดแล้วเนี่ยมันตอนนี้ถ้าดูจากข้างบนคือต้องการดูว่ามันไม่ทับกันก็กดเลข 7 และอยากดูว่าพื้นผิวมันชิดไหม กดเลข 1 แล้วก็ให้กดเลข 3 หรือ 4 เพื่อหมุน ให้เช็กว่าวัตถุทุกชิ้นนี่ เห็นไหม แนบติดกับพื้นไม่ได้เห็น หมุนจบรอบนี่ วัตถุดิบกับพื้นจริงนะจ๊ะไม่ได้รออยู่อะไรอย่างนี่ เห็นลอยนิดหน่อยได้ แต่ไม่ใช่ว่าข้อมูลแล้วโอโหเห็นลอยจากพื้นเป็นเซ็นเลยแยกเราไม่ใช่นะคะ ไม่ถูกต้อง ใครพร้อมจะให้ตรวจยกมือ เดี๋ยวเสร็จ ตรวจอันนี้เสร็จแล้วเดี๋ยวจะปล่อยละค่ะ พอแล้ว วันนี้พอแค่นี้นะ นะคะ ถ้าใครสามารถจัดคือต้องเข้าใจว่าเวลาเราทำชิ้นงานไม่ใช่ว่าดูแค่ด้านเดียว เราจะต้องดูให้มัน มันเป็น 3 มิติไงลูก มุมมองก็คือต้องดูให้ครบทั้ง360 องศา มันจะไม่เหมือน 2 มิติ 3 มิติดูแค่ด้านหน้านะ ด้านหน้าก็จบแล้ว แต่ถ้าเป็น 3 มิติเราต้องดูไปถึงข้างบนด้วยว่าพอมองลงมาแล้วมันไม่ซ้อนใช่ไหมเพราะบางทีดูข้างหน้าดูไม่ซ้อนแต่พอดูจากข้างบนปรากฏมันทับกันอยู่มันซ้อนกันอยู่อย่างนี้ก็ไม่ได้ ไม่ถูกต้องนะคะ เพราะฉะนั้นเราจะต้องจัดวัตถุเป็นด้วยนะคะ โอเคไหม เสร็จแล้วเดี๋ยวจะให้ด ููโอนะคะ วันนี้เด็ก ๆ น่าจะเข้าใจหลักการว่าเวลาเราจะดูวัตถุหรือจัดงานวัตถุน่ะ อันดับแรกนี่ ชิดระนาดพื้นที่ไว้ก่อน เสร็จแล้วสังเกตคีย์ลัดที่ให้ไปนะ เช่นเลข 1 เลข 1 นี่ ดูเฉพาะหน้าอย่างเดียว แต่มันก็มีเลขอื่นเช่นเลข 4 เลข 5 เลข 6 มันก็จะค่อย ๆ หมุนก็คือเราจะต้องบอกแล้วว่าเราจะต้องดูชิ้นงานเราให้มันครบทั้ง 360 องศา ทั้งบนทั้งล่างทั้งหน้าทั้งหลัง เพราะอะไร เพราะทำ 3D นี่ เวลาเอาไปใช้งานจริงบางทีเราไปพรินต์ พรินต์ด้วยเครื่องปริ้น 3D เราจะต้องดูเข้าไปถึงโครงสร้างด้านล่างของตัวโมเดลเรานึกออกไม่รู้เพราะฉะนั้นเราต้องดูให้ครบน่ะ ข้างใน เนี่ยถ้าสั่งพรินต์แล้ว คือ เราต้องการให้มันควงแต่มันไม่ควงปริ้นออกมาผลงานเรามันก็จะไม่ได้ตามที่ต้องการไม่ออกนะคะ เพราะฉะนั้นมันจะช่วยให้เราดูได้หมดเลย ทั้งข้างในข้างนอกเลยถ้าพูดถึง เหมือนผ่าครึ่งออกมาแล้วนี่ โมเดลเนี้ยจะเอาไปทำเป็นแม่พิมพ์อย่างนี้ เพราะฉะนั้น ผ่าครึ่ง ว่าข้างในมันจะต้องไม่มีอะไรนะไม่มีพื้นที่ที่ผปูด นูนออกมาหรือนูนออกมาในแม่พิมพ์นั้นอะไรอย่างนี้เป็นต้นนะคะ มันจะดูได้ถึงขนาดนั้นเลยอ่ะแล้ววันนี้เราจะพอแค่นี้ สัปดาห์หน้าเราจะมาลองปั้นเท่านั้น เด็ก ๆ อยากปั้นเดี๋ยวให้เลือก ไม่ให้เลือก เดี๋ยวจะยาก ปั้นแบบง่าย ๆ ก่อน วัตถุ ทรง รูปทรงที่ง่ายสุดนะ การ์ตูนจะอยากไป วัตถุทรงกระบอกเป็นวัตถุที่ง่ายสุด เพราะฉะนั้น ให้หารูปแจกกันนะคะ พิมพ์เป็นภาษาไทย แจกัน ในสัปดาห์หน้า เดี๋ยวจะมาทำแจกกัน เพราะฉะนั้น ไอ้หารูปแจกันที่เด็ก ๆ คิดว่าหนูอยากได้แจกันแบบนี้ นึกออกนะ อย่างน้อยให้มันรูปทรงมันต่าง ๆ กัน3 แบบ โอเคไหมเราจะปั้นแจกันสัก 3 อัน ไม่ใช่ว่าเลือกแบบนี้ 2 คู่ แล้วก็เลือกอันนี้อีก 1 นึกถึงว่าแต่ละอันก็คือแต่ละแบบรูปทรงของแจกันให้มันต่างกันนะ ให้ได้ได้ 3 แบบนะลูกนะ เพราะฉะนั้น เลือกรูปแบบแจกันมาเพื่อจะปั้นนี่ 3 แบบนะคะ ใครหาภาพเสร็จไว้ก็เซฟไว้ อย่าลืมนะทำโฟลเดอร์ชิ้นงานเหมือนที่เคยสอนทุกครั้งนะ จะได้รู้ออกงานนี้เป็นงานปั้นโมเดลเราน่ะ นะคะ โอเคนะคะ สัปดาห์นี้พอแค่นี้ค่ะ ใช้เมาส์กันมุ่นมุ่ยไปแล้ว โอเควันนี้พอแค่นี้ เดี๋ยวเรามาต่อกันในสัปดาห์หน้านะคะ เพราะฉะนั้น หาภาพประกอบเตรียมไว้ด้วยนะคะ วันนี้พอแค่นี้ ขอบคุณพี่ล่ามค่ะ เจอกันสัปดาห์หน้า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การเขียนโปรแกรมภาษาคอมพิวเตอร์ อ.สุธิรา วันที่ 24 ม.ค. 2566 นาโน</dc:title>
  <dc:creator/>
  <cp:keywords/>
  <dcterms:created xsi:type="dcterms:W3CDTF">2023-11-24T09:30:38Z</dcterms:created>
  <dcterms:modified xsi:type="dcterms:W3CDTF">2023-11-24T09: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13.00 น.</vt:lpwstr>
  </property>
  <property fmtid="{D5CDD505-2E9C-101B-9397-08002B2CF9AE}" pid="3" name="subtitle">
    <vt:lpwstr/>
  </property>
</Properties>
</file>